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དམྱལ་བ་ནས་འདོན་པ།༄༅༅། །​རྒྱ་གར་སྐད་དུ། ན་རག་ཨུདྡྷ་རི་</w:t>
      </w:r>
      <w:r>
        <w:rPr>
          <w:rStyle w:val="FootnoteReference"/>
        </w:rPr>
        <w:footnoteReference w:id="20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 །​འཁོར་བའི་རྒྱ་མཚོ་ཆེན་པོར་ནི། །​དབུལ་བའི་འདམ་དུ་བྱིང་བ་ལ། །​ཡོངས་སུ་མཁྱེན་པ་བསྐྱེད་ནས་ནི། །​དེ་བཞིན་གཤེགས་ཀྱེ་བདག་ལ་སྐྱོབས། །​བདག་ནི་རབ་རིབ་ཁང་པར་ཞུགས། །​མགོན་མེད་སྡུག་བསྔལ་ཉམས་སུ་མྱོང་། །​བདག་ནི་གཉེན་གྱི་ཚོགས་ཀྱིས་སྤངས། །​དེ་བཞིན་གཤེགས་ཀྱེ་བདག་ལ་སྐྱོབས། །​ཕ་དང་མ་དང་སྲིང་མོ་དང་། །​བུ་དང་ཆུང་མ་མཛའ་བཤེས་མོ། །​མིག་འཕྲུལ་ལྟ་བུར་བདག་གིས་འཁུམས། །​དེ་བཞིན་གཤེགས་ཀྱེ་བདག་ལ་སྐྱོབས། །​བདག་འདིར་འཁོར་འདབ་རྣམས་ཀྱི་ཕྱིར། །​ལས་གང་ལེགས་དང་ཉེས་བྱས་པ། །​དེ་ཡིས་བདག་ནི་གཅིག་པུར་གྱུར། །​དེ་བཞིན་གཤེགས་ཀྱེ་བདག་ལ་སྐྱོབས། །​ཁྲོན་</w:t>
      </w:r>
      <w:r>
        <w:rPr>
          <w:rStyle w:val="FootnoteReference"/>
        </w:rPr>
        <w:footnoteReference w:id="21"/>
      </w:r>
      <w:r>
        <w:t xml:space="preserve">རྙིང་མི་བཟད་ཆེན་པོ་དང་། །​གཏིང་མེད་རྒྱ་མཚོ་དག་རྣམས་སུ། །​མགོན་པོ་བདག་ཅག་ལོང་གྱུར་ན། །​དེ་བཞིན་གཤེགས་ཀྱེ་བདག་ལ་སྐྱོབས། །​རྒྱ་མཚོ་ཆེན་པོ་རྒལ་བ་ཡི། །​གྲུ་ནི་གོག་པོར་ཞུགས་པ་ལྟར། །​བདག་གིས་ཀྱང་ནི་རྒལ་དཀར་འཁུམས། །​དེ་བཞིན་གཤེགས་ཀྱེ་བདག་ལ་སྐྱོབས། །​ཆོས་དང་ཆོས་མིན་མ་འཚལ་ཞིང་། །​བགྲོད་དཀའ་བགྲོད་མིན་མི་རིག་</w:t>
      </w:r>
      <w:r>
        <w:rPr>
          <w:rStyle w:val="FootnoteReference"/>
        </w:rPr>
        <w:footnoteReference w:id="22"/>
      </w:r>
      <w:r>
        <w:t xml:space="preserve">པས། །​འདི་ནི་སེམས་མེད་ཤིང་དང་འདྲ། །​དེ་བཞིན་གཤེགས་ཀྱེ་བདག་ལ་སྐྱོབས། །​ཕ་བསད་པ་དང་མ་བསད་པ། །​ཁོ་བོས་མཚམས་མེད་ལྔ་བགྱིས་པ། །​མི་བཟད་རབ་རིབ་མུན་པར་འཁུམས། །​དེ་བཞིན་གཤེགས་ཀྱེ་བདག་ལ་སྐྱོབས། །​བདག་གིས་མཆོད་རྟེན་འཇིག་པར་བགྱིས། །​དགེ་འདུན་དཀོར་ནི་རྣམ་པར་འཇོམས།</w:t>
      </w:r>
      <w:r>
        <w:rPr>
          <w:rStyle w:val="FootnoteReference"/>
        </w:rPr>
        <w:footnoteReference w:id="23"/>
      </w:r>
      <w:r>
        <w:t xml:space="preserve"> །​བདག་གིས་སེམས་ཅན་འཚེ་བར་བགྱིས། །​དེ་བཞིན་གཤེགས་ཀྱེ་བདག་ལ་སྐྱོབས། །​འཇིག་རྟེན་འདི་ན་བདེ་མ་</w:t>
      </w:r>
      <w:r>
        <w:rPr>
          <w:rStyle w:val="FootnoteReference"/>
        </w:rPr>
        <w:footnoteReference w:id="24"/>
      </w:r>
      <w:r>
        <w:t xml:space="preserve">མཆིས། །​འཇིག་རྟེན་ཕ་རོལ་འཚལ་མ་གྱུར། །​ལས་ཀྱི་སྲད་བུས་དཀྲིས་པས་ན། །​དེ་བཞིན་གཤེགས་ཀྱེ་བདག་ལ་སྐྱོབས། །​དེ་ཡི་གསོན་པ་འདི་འདྲ་བ།</w:t>
      </w:r>
      <w:r>
        <w:rPr>
          <w:rStyle w:val="FootnoteReference"/>
        </w:rPr>
        <w:footnoteReference w:id="25"/>
      </w:r>
      <w:r>
        <w:t xml:space="preserve"> །​མཁའ་ལ་ཀ་ཤིའི་མེ་ཏོག་ནི། །​རླུང་གིས་བཏབ་ནས་འཕྱན་པ་བཞིན། །​དེ་བཞིན་གཤེགས་ཀྱེ་བདག་ལ་སྐྱོབས། །​འབྲོག་དགོན་དང་ནི་ཚེར་མ་ཡི། །​ལྗོན་ཤིང་མང་པོ་རྟེན་</w:t>
      </w:r>
      <w:r>
        <w:rPr>
          <w:rStyle w:val="FootnoteReference"/>
        </w:rPr>
        <w:footnoteReference w:id="26"/>
      </w:r>
      <w:r>
        <w:t xml:space="preserve">མེད་པ། །​དེ་ན་བདག་གིས་</w:t>
      </w:r>
      <w:r>
        <w:rPr>
          <w:rStyle w:val="FootnoteReference"/>
        </w:rPr>
        <w:footnoteReference w:id="27"/>
      </w:r>
      <w:r>
        <w:t xml:space="preserve">ལམ་མ་མཐོང་། །​དེ་བཞིན་གཤེགས་ཀྱེ་བདག་ལ་སྐྱོབས། །​ཉེས་པ་མེད་པར་ཕྱུགས་རྣམས་དང་། །​རི་དགས་མང་པོ་མདས་བསད་པས། །​དེ་ཚེ་བདག་ནི་རྒྱལ་པོར་རློམ། །​དེ་བཞིན་གཤེགས་ཀྱེ་བདག་ལ་སྐྱོབས། །​སེམས་ཅན་དམྱལ་བར་འཚེད་པ་ན། །​སྐྱོབ་པ་འགའ་ཡང་ཡོད་མ་མཆིས། །​གང་ལ་སྐྱབས་སུ་མཆི་བར་བགྱི། །​བདག་ལ་སྐྱོབ་པར་སུ་ཞིག་འགྱུར། །​སྨན་པ་རྣམས་ཀྱི་སྨན་པའི་རྒྱལ། །​ནད་རྣམས་ཐམས་ཅད་གསོ་མཛད་པ། །​ཁམས་གསུམ་རྒྱུ་དང་མི་རྒྱུ་བ། །​སྐྱོབ་བྱེད་འཇིག་རྟེན་མགོན་པོ་ལགས།</w:t>
      </w:r>
      <w:r>
        <w:rPr>
          <w:rStyle w:val="FootnoteReference"/>
        </w:rPr>
        <w:footnoteReference w:id="28"/>
      </w:r>
      <w:r>
        <w:t xml:space="preserve"> །​དམྱལ་བ་ནས་འདོན་པ་ཞེས་བྱ་བ་སློབ་དཔོན་ཆེན་པོ་ཀླུ་སྒྲུབ་ཀྱིས་མཛད་པ་རྫོགས།</w:t>
      </w:r>
      <w:r>
        <w:t xml:space="preserve"> </w:t>
      </w:r>
      <w:r>
        <w:rPr>
          <w:rStyle w:val="FootnoteReference"/>
        </w:rPr>
        <w:footnoteReference w:id="2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དྡྷི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འདིས་ཀྱང་འགྲོ་བ་དུ་མ་ལ་ཕན་པ་རྒྱ་ཆེན་པོ་འབྱུང་བར་གྱུར་ཅིག །​དཔལ་ར་ས་ར་མོ་ཆེའི་གཙུག་ལག་ཁང་དུ་གྲོང་ཁྱེར་དཔེ་མེད་ཀྱི་པཎྜི་ཏ་ཏི་ལ་ཀ་དང་། བོད་ཀྱི་ལོ་ཙཱ་བ་ཆེན་པོ་ཤཱཀྱའི་དགེ་སློང་པ་ཚབ་ཉི་མ་གྲགས་ཀྱིས་བསྒྱུར་ཅིང་ཞུས་ཏེ་གཏན་ལ་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40Z</dcterms:created>
  <dcterms:modified xsi:type="dcterms:W3CDTF">2023-09-08T18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